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D90D1" w14:textId="38759ACC" w:rsidR="00DE265F" w:rsidRPr="0047469C" w:rsidRDefault="0047469C" w:rsidP="0047469C">
      <w:pPr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СКИ ГОСУДАРСТВЕННЫЙ ТЕХНИЧЕСКИЙ УНИВЕРСИТЕТ ИМ. Ю.А. ГАГАРИНА</w:t>
      </w:r>
    </w:p>
    <w:p w14:paraId="4FEE55EB" w14:textId="18BD7BCB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  <w:r w:rsidRPr="0047469C">
        <w:rPr>
          <w:caps/>
          <w:sz w:val="28"/>
          <w:szCs w:val="28"/>
        </w:rPr>
        <w:t>Кафедра «Информационно-коммуникационные системы и программная инженерия»</w:t>
      </w:r>
    </w:p>
    <w:p w14:paraId="2B89AC69" w14:textId="5BA80731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</w:p>
    <w:p w14:paraId="36495853" w14:textId="36CE3C4C" w:rsidR="0047469C" w:rsidRDefault="0047469C" w:rsidP="0047469C">
      <w:pPr>
        <w:pStyle w:val="1"/>
        <w:jc w:val="center"/>
      </w:pPr>
    </w:p>
    <w:p w14:paraId="20EC08C7" w14:textId="20C7C865" w:rsidR="0047469C" w:rsidRDefault="0047469C" w:rsidP="0047469C">
      <w:pPr>
        <w:pStyle w:val="1"/>
        <w:jc w:val="center"/>
      </w:pPr>
      <w:r>
        <w:t>МЕТОДИЧЕСКИЕ УКАЗАНИЯ</w:t>
      </w:r>
    </w:p>
    <w:p w14:paraId="2B5F96E5" w14:textId="6BC24F2F" w:rsidR="0047469C" w:rsidRDefault="0047469C" w:rsidP="0047469C">
      <w:pPr>
        <w:pStyle w:val="1"/>
        <w:jc w:val="center"/>
      </w:pPr>
      <w:r>
        <w:t>К проведению лабораторных работ по курсу</w:t>
      </w:r>
    </w:p>
    <w:p w14:paraId="1864A39B" w14:textId="4326E806" w:rsidR="0047469C" w:rsidRDefault="0047469C" w:rsidP="0047469C">
      <w:pPr>
        <w:pStyle w:val="1"/>
        <w:jc w:val="center"/>
      </w:pPr>
      <w:r>
        <w:t>«ОПЕРАЦИОННЫЕ СИСТЕМЫ»</w:t>
      </w:r>
    </w:p>
    <w:p w14:paraId="46A00638" w14:textId="041B7C99" w:rsidR="0047469C" w:rsidRDefault="0047469C" w:rsidP="0047469C">
      <w:pPr>
        <w:spacing w:line="240" w:lineRule="auto"/>
      </w:pPr>
    </w:p>
    <w:p w14:paraId="380E5DE4" w14:textId="77777777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2D879C6D" w14:textId="305AA21B" w:rsidR="0047469C" w:rsidRDefault="0047469C" w:rsidP="0047469C">
      <w:pPr>
        <w:spacing w:line="240" w:lineRule="auto"/>
        <w:jc w:val="right"/>
        <w:rPr>
          <w:sz w:val="28"/>
          <w:szCs w:val="28"/>
        </w:rPr>
      </w:pPr>
      <w:r w:rsidRPr="0047469C">
        <w:rPr>
          <w:sz w:val="28"/>
          <w:szCs w:val="28"/>
        </w:rPr>
        <w:t>Составитель: доцент Бродская Юлия Анатольевна</w:t>
      </w:r>
    </w:p>
    <w:p w14:paraId="2C4D0B8E" w14:textId="77777777" w:rsidR="0029790A" w:rsidRDefault="0029790A" w:rsidP="0029790A">
      <w:pPr>
        <w:spacing w:line="24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Выполнил: Кузнецов Андрей, группа ИВЧТ-31</w:t>
      </w:r>
    </w:p>
    <w:p w14:paraId="2009A008" w14:textId="77777777" w:rsidR="0029790A" w:rsidRPr="0047469C" w:rsidRDefault="0029790A" w:rsidP="0047469C">
      <w:pPr>
        <w:spacing w:line="240" w:lineRule="auto"/>
        <w:jc w:val="right"/>
        <w:rPr>
          <w:sz w:val="28"/>
          <w:szCs w:val="28"/>
        </w:rPr>
      </w:pPr>
    </w:p>
    <w:p w14:paraId="774CE299" w14:textId="1A34B89D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739B2F21" w14:textId="77777777" w:rsidR="0047469C" w:rsidRP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38C7F098" w14:textId="0D224771" w:rsidR="0047469C" w:rsidRPr="00F961C8" w:rsidRDefault="0047469C" w:rsidP="0047469C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Лабораторная работа №</w:t>
      </w:r>
      <w:r w:rsidR="00E85CB3">
        <w:rPr>
          <w:sz w:val="28"/>
          <w:szCs w:val="28"/>
        </w:rPr>
        <w:t>11</w:t>
      </w:r>
    </w:p>
    <w:p w14:paraId="030FCEF7" w14:textId="23C327DC" w:rsidR="0047469C" w:rsidRDefault="00843C87" w:rsidP="0047469C">
      <w:pPr>
        <w:spacing w:line="240" w:lineRule="auto"/>
        <w:jc w:val="center"/>
        <w:rPr>
          <w:sz w:val="28"/>
          <w:szCs w:val="28"/>
        </w:rPr>
      </w:pPr>
      <w:r>
        <w:rPr>
          <w:rFonts w:ascii="Helvetica" w:hAnsi="Helvetica" w:cs="Helvetica"/>
          <w:color w:val="1A1A1A"/>
          <w:sz w:val="23"/>
          <w:szCs w:val="23"/>
          <w:shd w:val="clear" w:color="auto" w:fill="FFFFFF"/>
        </w:rPr>
        <w:t>Диспетчер задач Windows</w:t>
      </w:r>
    </w:p>
    <w:p w14:paraId="24427F9C" w14:textId="2626398C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37A7A57" w14:textId="2CB42436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15DE05D5" w14:textId="01928A89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DD94830" w14:textId="43B34FE7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10D16AD" w14:textId="7E2BC8CE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70C37E7E" w14:textId="16D8AB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F7D65E4" w14:textId="78BAAD7F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C9EE0E4" w14:textId="662659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83619B5" w14:textId="77777777" w:rsidR="0047469C" w:rsidRP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86C6F46" w14:textId="2D081895" w:rsidR="00F961C8" w:rsidRDefault="0047469C" w:rsidP="002A2DC8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, 202</w:t>
      </w:r>
      <w:r w:rsidR="001036C2" w:rsidRPr="00E508FE">
        <w:rPr>
          <w:sz w:val="28"/>
          <w:szCs w:val="28"/>
        </w:rPr>
        <w:t>4</w:t>
      </w:r>
      <w:r w:rsidRPr="0047469C">
        <w:rPr>
          <w:sz w:val="28"/>
          <w:szCs w:val="28"/>
        </w:rPr>
        <w:t>.</w:t>
      </w:r>
      <w:r w:rsidR="00F961C8">
        <w:rPr>
          <w:sz w:val="28"/>
          <w:szCs w:val="28"/>
        </w:rPr>
        <w:br w:type="page"/>
      </w:r>
    </w:p>
    <w:p w14:paraId="2672EEC0" w14:textId="784642A0" w:rsidR="00F961C8" w:rsidRDefault="00F961C8" w:rsidP="00F961C8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Ход выполнения:</w:t>
      </w:r>
    </w:p>
    <w:p w14:paraId="74D24F7A" w14:textId="77777777" w:rsidR="00D663D7" w:rsidRDefault="00D663D7" w:rsidP="00D663D7">
      <w:pPr>
        <w:numPr>
          <w:ilvl w:val="0"/>
          <w:numId w:val="3"/>
        </w:numPr>
        <w:spacing w:after="200" w:line="240" w:lineRule="auto"/>
      </w:pPr>
      <w:r>
        <w:t>Пользуясь сетевыми источниками, изучите материал о списках контроля доступа (Access Control List или ACL).</w:t>
      </w:r>
    </w:p>
    <w:p w14:paraId="433FF2D5" w14:textId="77777777" w:rsidR="00D663D7" w:rsidRDefault="00D663D7" w:rsidP="00D663D7">
      <w:pPr>
        <w:numPr>
          <w:ilvl w:val="0"/>
          <w:numId w:val="3"/>
        </w:numPr>
        <w:spacing w:after="200" w:line="240" w:lineRule="auto"/>
      </w:pPr>
      <w:r>
        <w:t xml:space="preserve">Пользуясь сетевыми источниками, изучите синтаксис и примеры выполнения команды </w:t>
      </w:r>
      <w:proofErr w:type="spellStart"/>
      <w:r>
        <w:rPr>
          <w:rStyle w:val="VerbatimChar"/>
        </w:rPr>
        <w:t>setfacl</w:t>
      </w:r>
      <w:proofErr w:type="spellEnd"/>
      <w:r>
        <w:t>.</w:t>
      </w:r>
    </w:p>
    <w:p w14:paraId="0753A46F" w14:textId="77777777" w:rsidR="00D663D7" w:rsidRDefault="00D663D7" w:rsidP="00D663D7">
      <w:pPr>
        <w:numPr>
          <w:ilvl w:val="0"/>
          <w:numId w:val="3"/>
        </w:numPr>
        <w:spacing w:after="200" w:line="240" w:lineRule="auto"/>
      </w:pPr>
      <w:r>
        <w:t>Создайте 3 непривилегированных пользователей, принадлежащих одной группе.</w:t>
      </w:r>
    </w:p>
    <w:p w14:paraId="2ED7DBA4" w14:textId="77777777" w:rsidR="00D663D7" w:rsidRDefault="00D663D7" w:rsidP="00D663D7">
      <w:pPr>
        <w:numPr>
          <w:ilvl w:val="0"/>
          <w:numId w:val="3"/>
        </w:numPr>
        <w:spacing w:after="200" w:line="240" w:lineRule="auto"/>
        <w:rPr>
          <w:lang w:val="en-US"/>
        </w:rPr>
      </w:pPr>
      <w:r>
        <w:t>Выполните вход первым пользователем, создайте каталог, в нём создайте файл. Просмотрите содержимое файла.</w:t>
      </w:r>
    </w:p>
    <w:p w14:paraId="2A11E797" w14:textId="77777777" w:rsidR="00D663D7" w:rsidRDefault="00D663D7" w:rsidP="00D663D7">
      <w:pPr>
        <w:numPr>
          <w:ilvl w:val="0"/>
          <w:numId w:val="3"/>
        </w:numPr>
        <w:spacing w:after="200" w:line="240" w:lineRule="auto"/>
      </w:pPr>
      <w:r>
        <w:t xml:space="preserve">Выполните вход пользователем </w:t>
      </w:r>
      <w:proofErr w:type="spellStart"/>
      <w:r>
        <w:t>dev</w:t>
      </w:r>
      <w:proofErr w:type="spellEnd"/>
      <w:r>
        <w:t xml:space="preserve">. С помощью команды </w:t>
      </w:r>
      <w:proofErr w:type="spellStart"/>
      <w:r>
        <w:rPr>
          <w:rStyle w:val="VerbatimChar"/>
        </w:rPr>
        <w:t>setfacl</w:t>
      </w:r>
      <w:proofErr w:type="spellEnd"/>
      <w:r>
        <w:t xml:space="preserve"> установите для каталога и файла следующие права доступа:</w:t>
      </w:r>
    </w:p>
    <w:p w14:paraId="0BEE4A80" w14:textId="77777777" w:rsidR="00D663D7" w:rsidRDefault="00D663D7" w:rsidP="00D663D7">
      <w:pPr>
        <w:numPr>
          <w:ilvl w:val="1"/>
          <w:numId w:val="9"/>
        </w:numPr>
        <w:spacing w:after="200" w:line="240" w:lineRule="auto"/>
      </w:pPr>
      <w:r>
        <w:t>первый пользователь – чтение, запись, выполнение;</w:t>
      </w:r>
    </w:p>
    <w:p w14:paraId="4FACBE48" w14:textId="77777777" w:rsidR="00D663D7" w:rsidRDefault="00D663D7" w:rsidP="00D663D7">
      <w:pPr>
        <w:numPr>
          <w:ilvl w:val="1"/>
          <w:numId w:val="9"/>
        </w:numPr>
        <w:spacing w:after="200" w:line="240" w:lineRule="auto"/>
      </w:pPr>
      <w:r>
        <w:t>второй пользователь – чтение, запись, выполнение;</w:t>
      </w:r>
    </w:p>
    <w:p w14:paraId="310CA952" w14:textId="77777777" w:rsidR="00D663D7" w:rsidRDefault="00D663D7" w:rsidP="00D663D7">
      <w:pPr>
        <w:numPr>
          <w:ilvl w:val="1"/>
          <w:numId w:val="9"/>
        </w:numPr>
        <w:spacing w:after="200" w:line="240" w:lineRule="auto"/>
        <w:rPr>
          <w:lang w:val="en-US"/>
        </w:rPr>
      </w:pPr>
      <w:r>
        <w:t>третий пользователь – чтение, выполнение.</w:t>
      </w:r>
    </w:p>
    <w:p w14:paraId="4DC88E79" w14:textId="77777777" w:rsidR="00D663D7" w:rsidRDefault="00D663D7" w:rsidP="00D663D7">
      <w:pPr>
        <w:pStyle w:val="FirstParagraph"/>
        <w:rPr>
          <w:lang w:val="ru-RU"/>
        </w:rPr>
      </w:pPr>
      <w:r>
        <w:rPr>
          <w:lang w:val="ru-RU"/>
        </w:rPr>
        <w:t xml:space="preserve">С помощью команды </w:t>
      </w:r>
      <w:proofErr w:type="spellStart"/>
      <w:r>
        <w:rPr>
          <w:rStyle w:val="VerbatimChar"/>
        </w:rPr>
        <w:t>getfacl</w:t>
      </w:r>
      <w:proofErr w:type="spellEnd"/>
      <w:r>
        <w:rPr>
          <w:lang w:val="ru-RU"/>
        </w:rPr>
        <w:t xml:space="preserve"> просмотрите созданные права доступа.</w:t>
      </w:r>
    </w:p>
    <w:p w14:paraId="220E9013" w14:textId="77777777" w:rsidR="00D663D7" w:rsidRDefault="00D663D7" w:rsidP="00D663D7">
      <w:pPr>
        <w:pStyle w:val="Compact"/>
        <w:numPr>
          <w:ilvl w:val="0"/>
          <w:numId w:val="10"/>
        </w:numPr>
      </w:pPr>
      <w:r>
        <w:rPr>
          <w:lang w:val="ru-RU"/>
        </w:rPr>
        <w:t xml:space="preserve">Выполните вход вторым пользователем, отредактируйте файл. </w:t>
      </w:r>
      <w:proofErr w:type="spellStart"/>
      <w:r>
        <w:t>Просмотрите</w:t>
      </w:r>
      <w:proofErr w:type="spellEnd"/>
      <w:r>
        <w:t xml:space="preserve"> </w:t>
      </w:r>
      <w:proofErr w:type="spellStart"/>
      <w:r>
        <w:t>содержимое</w:t>
      </w:r>
      <w:proofErr w:type="spellEnd"/>
      <w:r>
        <w:t xml:space="preserve"> </w:t>
      </w:r>
      <w:proofErr w:type="spellStart"/>
      <w:r>
        <w:t>файла</w:t>
      </w:r>
      <w:proofErr w:type="spellEnd"/>
      <w:r>
        <w:t>.</w:t>
      </w:r>
    </w:p>
    <w:p w14:paraId="23B9F3C2" w14:textId="77777777" w:rsidR="00D663D7" w:rsidRDefault="00D663D7" w:rsidP="00D663D7">
      <w:pPr>
        <w:numPr>
          <w:ilvl w:val="0"/>
          <w:numId w:val="11"/>
        </w:numPr>
        <w:spacing w:after="200" w:line="240" w:lineRule="auto"/>
      </w:pPr>
      <w:r>
        <w:t>Выполните вход третьим пользователем, отредактируйте файл.</w:t>
      </w:r>
    </w:p>
    <w:p w14:paraId="2FC91E90" w14:textId="77777777" w:rsidR="00D663D7" w:rsidRDefault="00D663D7" w:rsidP="00D663D7">
      <w:pPr>
        <w:numPr>
          <w:ilvl w:val="0"/>
          <w:numId w:val="11"/>
        </w:numPr>
        <w:spacing w:after="200" w:line="240" w:lineRule="auto"/>
      </w:pPr>
      <w:r>
        <w:t>Выполните вход вторым пользователем, удалите файл и каталог.</w:t>
      </w:r>
    </w:p>
    <w:p w14:paraId="51A63FEC" w14:textId="77777777" w:rsidR="00D663D7" w:rsidRDefault="00D663D7" w:rsidP="00D663D7">
      <w:pPr>
        <w:numPr>
          <w:ilvl w:val="0"/>
          <w:numId w:val="11"/>
        </w:numPr>
        <w:spacing w:after="200" w:line="240" w:lineRule="auto"/>
        <w:rPr>
          <w:lang w:val="en-US"/>
        </w:rPr>
      </w:pPr>
      <w:r>
        <w:t>Удалите пользователей и группу.</w:t>
      </w:r>
    </w:p>
    <w:p w14:paraId="3A76F12E" w14:textId="77777777" w:rsidR="00D663D7" w:rsidRDefault="00D663D7" w:rsidP="00F961C8">
      <w:pPr>
        <w:spacing w:line="240" w:lineRule="auto"/>
        <w:jc w:val="center"/>
        <w:rPr>
          <w:sz w:val="28"/>
          <w:szCs w:val="28"/>
        </w:rPr>
      </w:pPr>
    </w:p>
    <w:sectPr w:rsidR="00D663D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CF4C19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5"/>
    <w:multiLevelType w:val="multilevel"/>
    <w:tmpl w:val="3E90A9A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D2907D4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B8C1A7B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1C9D63C8"/>
    <w:multiLevelType w:val="hybridMultilevel"/>
    <w:tmpl w:val="7536FB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2C363C"/>
    <w:multiLevelType w:val="hybridMultilevel"/>
    <w:tmpl w:val="B42A3DE0"/>
    <w:lvl w:ilvl="0" w:tplc="4A28407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0436C9"/>
    <w:multiLevelType w:val="multilevel"/>
    <w:tmpl w:val="488EE7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8" w15:restartNumberingAfterBreak="0">
    <w:nsid w:val="4C0821F0"/>
    <w:multiLevelType w:val="hybridMultilevel"/>
    <w:tmpl w:val="CCF8CA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E045F8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72EA3E07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8"/>
  </w:num>
  <w:num w:numId="2">
    <w:abstractNumId w:val="7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69C"/>
    <w:rsid w:val="001036C2"/>
    <w:rsid w:val="002014F3"/>
    <w:rsid w:val="00256A28"/>
    <w:rsid w:val="0029790A"/>
    <w:rsid w:val="002A2DC8"/>
    <w:rsid w:val="00311F37"/>
    <w:rsid w:val="003C361F"/>
    <w:rsid w:val="003F7328"/>
    <w:rsid w:val="0047469C"/>
    <w:rsid w:val="004834EA"/>
    <w:rsid w:val="00493567"/>
    <w:rsid w:val="005B3491"/>
    <w:rsid w:val="0062045F"/>
    <w:rsid w:val="00751635"/>
    <w:rsid w:val="0075495C"/>
    <w:rsid w:val="0083434C"/>
    <w:rsid w:val="00843C87"/>
    <w:rsid w:val="008C1514"/>
    <w:rsid w:val="00B8468A"/>
    <w:rsid w:val="00C25824"/>
    <w:rsid w:val="00CC5BF2"/>
    <w:rsid w:val="00D377B9"/>
    <w:rsid w:val="00D663D7"/>
    <w:rsid w:val="00DC23AD"/>
    <w:rsid w:val="00DE265F"/>
    <w:rsid w:val="00E508FE"/>
    <w:rsid w:val="00E85CB3"/>
    <w:rsid w:val="00EF3154"/>
    <w:rsid w:val="00F01E1E"/>
    <w:rsid w:val="00F05F44"/>
    <w:rsid w:val="00F745D9"/>
    <w:rsid w:val="00F961C8"/>
    <w:rsid w:val="00FB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F79334"/>
  <w15:chartTrackingRefBased/>
  <w15:docId w15:val="{B0483E32-C2EC-4155-8B51-720C7D05D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74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08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746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F961C8"/>
    <w:pPr>
      <w:ind w:left="720"/>
      <w:contextualSpacing/>
    </w:pPr>
  </w:style>
  <w:style w:type="paragraph" w:customStyle="1" w:styleId="Compact">
    <w:name w:val="Compact"/>
    <w:basedOn w:val="a4"/>
    <w:qFormat/>
    <w:rsid w:val="00E508FE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E508FE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E508FE"/>
  </w:style>
  <w:style w:type="character" w:customStyle="1" w:styleId="VerbatimChar">
    <w:name w:val="Verbatim Char"/>
    <w:basedOn w:val="a0"/>
    <w:link w:val="SourceCode"/>
    <w:locked/>
    <w:rsid w:val="00E508F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08FE"/>
    <w:pPr>
      <w:wordWrap w:val="0"/>
      <w:spacing w:after="200" w:line="240" w:lineRule="auto"/>
    </w:pPr>
    <w:rPr>
      <w:rFonts w:ascii="Consolas" w:hAnsi="Consolas"/>
    </w:rPr>
  </w:style>
  <w:style w:type="character" w:styleId="a6">
    <w:name w:val="Hyperlink"/>
    <w:basedOn w:val="a0"/>
    <w:semiHidden/>
    <w:unhideWhenUsed/>
    <w:rsid w:val="00E508FE"/>
    <w:rPr>
      <w:color w:val="4472C4" w:themeColor="accent1"/>
    </w:rPr>
  </w:style>
  <w:style w:type="character" w:customStyle="1" w:styleId="20">
    <w:name w:val="Заголовок 2 Знак"/>
    <w:basedOn w:val="a0"/>
    <w:link w:val="2"/>
    <w:uiPriority w:val="9"/>
    <w:semiHidden/>
    <w:rsid w:val="00E508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a4"/>
    <w:next w:val="a4"/>
    <w:qFormat/>
    <w:rsid w:val="0075495C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B297A-BF4F-4EE6-A1D2-60832AEB5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2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ётр Тенькаев</dc:creator>
  <cp:keywords/>
  <dc:description/>
  <cp:lastModifiedBy>Андрей Кузнецов</cp:lastModifiedBy>
  <cp:revision>22</cp:revision>
  <dcterms:created xsi:type="dcterms:W3CDTF">2023-06-15T16:26:00Z</dcterms:created>
  <dcterms:modified xsi:type="dcterms:W3CDTF">2024-11-11T16:00:00Z</dcterms:modified>
</cp:coreProperties>
</file>